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EFF9E" w14:textId="6ADB242B" w:rsidR="00AC5064" w:rsidRDefault="00AC5064" w:rsidP="00AC5064">
      <w:r>
        <w:t xml:space="preserve">Dear Hiring </w:t>
      </w:r>
      <w:r>
        <w:t>Manager,</w:t>
      </w:r>
    </w:p>
    <w:p w14:paraId="66B738DD" w14:textId="350ED227" w:rsidR="00AC5064" w:rsidRDefault="00AC5064" w:rsidP="00AC5064">
      <w:r>
        <w:t>I am writing to apply for the position of Software Engineer - Data at Genesys. With 2+ years of experience in software development, a Bachelor's degree in Computer Science and a strong background in data analysis and delivery, I am confident that I have the skills and experience required for this role.</w:t>
      </w:r>
    </w:p>
    <w:p w14:paraId="04A7352C" w14:textId="160E0062" w:rsidR="00AC5064" w:rsidRDefault="00AC5064" w:rsidP="00AC5064">
      <w:r>
        <w:t xml:space="preserve">I have experience with Python, REST APIs, and relational and non-relational databases, as well as cloud-based technologies such as Lambda and Kinesis. I also have a strong understanding of JSON, </w:t>
      </w:r>
      <w:r>
        <w:t xml:space="preserve">and </w:t>
      </w:r>
      <w:r>
        <w:t xml:space="preserve">regular expressions, and experience working with GIT, </w:t>
      </w:r>
      <w:r>
        <w:t xml:space="preserve">and </w:t>
      </w:r>
      <w:r>
        <w:t>AWS data storage, analysis and warehouse services. My experience with agile development and test-driven development has taught me the importance of collaboration across functions and departments, and I am eager to bring my expertise to your team.</w:t>
      </w:r>
    </w:p>
    <w:p w14:paraId="74C8C439" w14:textId="6A565EDD" w:rsidR="00AC5064" w:rsidRDefault="00AC5064" w:rsidP="00AC5064">
      <w:r>
        <w:t>My experience as a software developer at Turanbank OJSC has provided me with the opportunity to develop new software modules, work with legacy code, create views, functions and stored procedures, and optimize SQL queries. My research internship at the National Aerospace Agency Natural Resources Space Research Institute allowed me to develop digital elevation models and apply remote sensing in GIS, which has further honed my skills in data analysis and mapping.</w:t>
      </w:r>
    </w:p>
    <w:p w14:paraId="49A41019" w14:textId="78DCEDD3" w:rsidR="00AC5064" w:rsidRDefault="00AC5064" w:rsidP="00AC5064">
      <w:r>
        <w:t xml:space="preserve">I am excited about the opportunity to contribute to the enhancement and development of features into the Pointillist platform at Genesys and to partner with cross-functional teams to translate business needs into changes within the platform. </w:t>
      </w:r>
    </w:p>
    <w:p w14:paraId="4B9B328C" w14:textId="19B611FE" w:rsidR="00AC5064" w:rsidRDefault="00AC5064" w:rsidP="00AC5064">
      <w:r>
        <w:t xml:space="preserve">Thank you for considering my application. I would be </w:t>
      </w:r>
      <w:r>
        <w:t>honoured</w:t>
      </w:r>
      <w:r>
        <w:t xml:space="preserve"> to discuss my qualifications further and look forward to the opportunity to contribute to the success of Genesys.</w:t>
      </w:r>
    </w:p>
    <w:p w14:paraId="1BEF0D03" w14:textId="77777777" w:rsidR="00AC5064" w:rsidRDefault="00AC5064" w:rsidP="00AC5064">
      <w:r>
        <w:t>Sincerely,</w:t>
      </w:r>
    </w:p>
    <w:p w14:paraId="3CD2F200" w14:textId="77777777" w:rsidR="00AC5064" w:rsidRDefault="00AC5064" w:rsidP="00AC5064">
      <w:r>
        <w:t>Ismayil Ismayilzada</w:t>
      </w:r>
    </w:p>
    <w:p w14:paraId="039AAF8A" w14:textId="77777777" w:rsidR="00AC5064" w:rsidRDefault="00AC5064" w:rsidP="00AC5064"/>
    <w:p w14:paraId="604CE3D3" w14:textId="77777777" w:rsidR="00AC5064" w:rsidRDefault="00AC5064" w:rsidP="00AC5064"/>
    <w:p w14:paraId="00CCF351" w14:textId="77777777" w:rsidR="00AC5064" w:rsidRDefault="00AC5064" w:rsidP="00AC5064"/>
    <w:p w14:paraId="5BC5DAF8" w14:textId="77777777" w:rsidR="00A25F51" w:rsidRDefault="00A25F51"/>
    <w:sectPr w:rsidR="00A25F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LUwMDU1NjIxNjJU0lEKTi0uzszPAykwrAUAjVkFICwAAAA="/>
  </w:docVars>
  <w:rsids>
    <w:rsidRoot w:val="00AC5064"/>
    <w:rsid w:val="002E07F6"/>
    <w:rsid w:val="00A25F51"/>
    <w:rsid w:val="00AC50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A40D7"/>
  <w15:chartTrackingRefBased/>
  <w15:docId w15:val="{382657D1-4B75-4086-91CA-FB18C555A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0</Words>
  <Characters>1488</Characters>
  <Application>Microsoft Office Word</Application>
  <DocSecurity>0</DocSecurity>
  <Lines>12</Lines>
  <Paragraphs>3</Paragraphs>
  <ScaleCrop>false</ScaleCrop>
  <Company/>
  <LinksUpToDate>false</LinksUpToDate>
  <CharactersWithSpaces>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Ismayilzade</dc:creator>
  <cp:keywords/>
  <dc:description/>
  <cp:lastModifiedBy>Ismayil Ismayilzade</cp:lastModifiedBy>
  <cp:revision>1</cp:revision>
  <dcterms:created xsi:type="dcterms:W3CDTF">2023-02-12T14:30:00Z</dcterms:created>
  <dcterms:modified xsi:type="dcterms:W3CDTF">2023-02-12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433e68-465b-420f-a4a7-ca68dfcd60cd</vt:lpwstr>
  </property>
</Properties>
</file>